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66232" w14:textId="77777777" w:rsidR="00A91A58" w:rsidRDefault="00A91A58" w:rsidP="00404BBC">
      <w:pPr>
        <w:jc w:val="center"/>
        <w:rPr>
          <w:rFonts w:ascii="Arial" w:hAnsi="Arial" w:cs="Arial"/>
          <w:b/>
          <w:sz w:val="28"/>
          <w:szCs w:val="28"/>
        </w:rPr>
      </w:pPr>
    </w:p>
    <w:p w14:paraId="1A3D04A5" w14:textId="77777777" w:rsidR="00B6248F" w:rsidRPr="00C4426B" w:rsidRDefault="00B6248F" w:rsidP="00404BBC">
      <w:pPr>
        <w:jc w:val="center"/>
        <w:rPr>
          <w:rFonts w:ascii="Arial" w:hAnsi="Arial" w:cs="Arial"/>
          <w:b/>
          <w:sz w:val="28"/>
          <w:szCs w:val="28"/>
        </w:rPr>
      </w:pPr>
      <w:r w:rsidRPr="00C4426B">
        <w:rPr>
          <w:rFonts w:ascii="Arial" w:hAnsi="Arial" w:cs="Arial"/>
          <w:b/>
          <w:sz w:val="28"/>
          <w:szCs w:val="28"/>
        </w:rPr>
        <w:t xml:space="preserve">Jackson County Water and Sewerage Authority </w:t>
      </w:r>
    </w:p>
    <w:p w14:paraId="31E7E76A" w14:textId="12F9FAC5" w:rsidR="00404BBC" w:rsidRDefault="00132EA4" w:rsidP="00404BBC">
      <w:pPr>
        <w:jc w:val="center"/>
        <w:rPr>
          <w:rFonts w:ascii="Arial" w:hAnsi="Arial" w:cs="Arial"/>
          <w:b/>
          <w:sz w:val="28"/>
          <w:szCs w:val="28"/>
        </w:rPr>
      </w:pPr>
      <w:r w:rsidRPr="00C4426B">
        <w:rPr>
          <w:rFonts w:ascii="Arial" w:hAnsi="Arial" w:cs="Arial"/>
          <w:b/>
          <w:sz w:val="28"/>
          <w:szCs w:val="28"/>
        </w:rPr>
        <w:t>Board Meeting</w:t>
      </w:r>
    </w:p>
    <w:p w14:paraId="0093150C" w14:textId="259B19F2" w:rsidR="006C18D0" w:rsidRPr="002124B9" w:rsidRDefault="006C18D0" w:rsidP="00404BBC">
      <w:pPr>
        <w:jc w:val="center"/>
        <w:rPr>
          <w:rFonts w:ascii="Arial" w:hAnsi="Arial" w:cs="Arial"/>
          <w:b/>
          <w:sz w:val="16"/>
          <w:szCs w:val="16"/>
        </w:rPr>
      </w:pPr>
    </w:p>
    <w:p w14:paraId="7226A023" w14:textId="40F3AE8B" w:rsidR="00404BBC" w:rsidRPr="00C4426B" w:rsidRDefault="00F4429F" w:rsidP="00404BBC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October 13</w:t>
      </w:r>
      <w:r w:rsidR="00852967">
        <w:rPr>
          <w:rFonts w:ascii="Arial" w:hAnsi="Arial" w:cs="Arial"/>
        </w:rPr>
        <w:t>, 2022</w:t>
      </w:r>
    </w:p>
    <w:p w14:paraId="4EDA4AE9" w14:textId="77777777" w:rsidR="00E6381E" w:rsidRPr="00C4426B" w:rsidRDefault="00132EA4" w:rsidP="00D83BA4">
      <w:pPr>
        <w:spacing w:before="40"/>
        <w:jc w:val="center"/>
        <w:rPr>
          <w:rFonts w:ascii="Arial" w:hAnsi="Arial" w:cs="Arial"/>
        </w:rPr>
      </w:pPr>
      <w:r w:rsidRPr="00C4426B">
        <w:rPr>
          <w:rFonts w:ascii="Arial" w:hAnsi="Arial" w:cs="Arial"/>
        </w:rPr>
        <w:t>6:00</w:t>
      </w:r>
      <w:r w:rsidR="00E6381E" w:rsidRPr="00C4426B">
        <w:rPr>
          <w:rFonts w:ascii="Arial" w:hAnsi="Arial" w:cs="Arial"/>
        </w:rPr>
        <w:t xml:space="preserve"> p.m.</w:t>
      </w:r>
    </w:p>
    <w:p w14:paraId="3218DB1D" w14:textId="77777777" w:rsidR="00F008DE" w:rsidRDefault="00422C5D" w:rsidP="00CE5ED9">
      <w:pPr>
        <w:spacing w:before="40"/>
        <w:jc w:val="center"/>
        <w:rPr>
          <w:rFonts w:ascii="Arial" w:hAnsi="Arial" w:cs="Arial"/>
        </w:rPr>
      </w:pPr>
      <w:r w:rsidRPr="00C4426B">
        <w:rPr>
          <w:rFonts w:ascii="Arial" w:hAnsi="Arial" w:cs="Arial"/>
        </w:rPr>
        <w:t>Location:</w:t>
      </w:r>
      <w:r w:rsidR="00BA7E13">
        <w:rPr>
          <w:rFonts w:ascii="Arial" w:hAnsi="Arial" w:cs="Arial"/>
        </w:rPr>
        <w:t xml:space="preserve">  </w:t>
      </w:r>
    </w:p>
    <w:p w14:paraId="49B2080D" w14:textId="041198A0" w:rsidR="002E04FC" w:rsidRDefault="001F5D56" w:rsidP="00CE5ED9">
      <w:pPr>
        <w:spacing w:before="40"/>
        <w:jc w:val="center"/>
        <w:rPr>
          <w:rFonts w:ascii="Arial" w:hAnsi="Arial" w:cs="Arial"/>
        </w:rPr>
      </w:pPr>
      <w:r>
        <w:rPr>
          <w:rFonts w:ascii="Arial" w:hAnsi="Arial" w:cs="Arial"/>
        </w:rPr>
        <w:t>117 MLK Avenue</w:t>
      </w:r>
      <w:r w:rsidR="00BA7E13">
        <w:rPr>
          <w:rFonts w:ascii="Arial" w:hAnsi="Arial" w:cs="Arial"/>
        </w:rPr>
        <w:t xml:space="preserve">. </w:t>
      </w:r>
      <w:r w:rsidR="002E04FC" w:rsidRPr="00C4426B">
        <w:rPr>
          <w:rFonts w:ascii="Arial" w:hAnsi="Arial" w:cs="Arial"/>
        </w:rPr>
        <w:t>Jefferson, GA  30549</w:t>
      </w:r>
    </w:p>
    <w:p w14:paraId="6029659F" w14:textId="77777777" w:rsidR="002124B9" w:rsidRDefault="002124B9" w:rsidP="00404BBC">
      <w:pPr>
        <w:pStyle w:val="Heading1"/>
        <w:rPr>
          <w:rFonts w:ascii="Arial" w:hAnsi="Arial" w:cs="Arial"/>
          <w:bCs w:val="0"/>
          <w:szCs w:val="28"/>
          <w:u w:val="single"/>
        </w:rPr>
      </w:pPr>
    </w:p>
    <w:p w14:paraId="674CA08B" w14:textId="71D3A9E3" w:rsidR="00404BBC" w:rsidRPr="00D83BA4" w:rsidRDefault="00B6248F" w:rsidP="00404BBC">
      <w:pPr>
        <w:pStyle w:val="Heading1"/>
        <w:rPr>
          <w:rFonts w:ascii="Arial" w:hAnsi="Arial" w:cs="Arial"/>
          <w:bCs w:val="0"/>
          <w:szCs w:val="28"/>
          <w:u w:val="single"/>
        </w:rPr>
      </w:pPr>
      <w:r w:rsidRPr="00D83BA4">
        <w:rPr>
          <w:rFonts w:ascii="Arial" w:hAnsi="Arial" w:cs="Arial"/>
          <w:bCs w:val="0"/>
          <w:szCs w:val="28"/>
          <w:u w:val="single"/>
        </w:rPr>
        <w:t>Agenda</w:t>
      </w:r>
    </w:p>
    <w:p w14:paraId="6030C095" w14:textId="77777777" w:rsidR="00FF6FDB" w:rsidRDefault="00FF6FDB" w:rsidP="008F7DB2">
      <w:pPr>
        <w:rPr>
          <w:rFonts w:ascii="Arial" w:hAnsi="Arial" w:cs="Arial"/>
          <w:b/>
          <w:sz w:val="28"/>
          <w:szCs w:val="28"/>
        </w:rPr>
      </w:pPr>
    </w:p>
    <w:p w14:paraId="3FFB54EC" w14:textId="77777777" w:rsidR="00CF5DF5" w:rsidRDefault="00CF5DF5" w:rsidP="008F7DB2">
      <w:pPr>
        <w:rPr>
          <w:rFonts w:ascii="Arial" w:hAnsi="Arial" w:cs="Arial"/>
          <w:b/>
          <w:sz w:val="28"/>
          <w:szCs w:val="28"/>
        </w:rPr>
      </w:pPr>
    </w:p>
    <w:p w14:paraId="1D97B55F" w14:textId="77777777" w:rsidR="000C3BA3" w:rsidRDefault="000C3BA3" w:rsidP="008F7DB2">
      <w:pPr>
        <w:rPr>
          <w:rFonts w:ascii="Arial" w:hAnsi="Arial" w:cs="Arial"/>
          <w:b/>
          <w:sz w:val="28"/>
          <w:szCs w:val="28"/>
        </w:rPr>
      </w:pPr>
    </w:p>
    <w:p w14:paraId="0835097C" w14:textId="294D8297" w:rsidR="008F7DB2" w:rsidRPr="00C4426B" w:rsidRDefault="008F7DB2" w:rsidP="008F7DB2">
      <w:pPr>
        <w:rPr>
          <w:rFonts w:ascii="Arial" w:hAnsi="Arial" w:cs="Arial"/>
          <w:b/>
          <w:sz w:val="28"/>
          <w:szCs w:val="28"/>
        </w:rPr>
      </w:pPr>
      <w:r w:rsidRPr="00C4426B">
        <w:rPr>
          <w:rFonts w:ascii="Arial" w:hAnsi="Arial" w:cs="Arial"/>
          <w:b/>
          <w:sz w:val="28"/>
          <w:szCs w:val="28"/>
        </w:rPr>
        <w:t>Call to Order</w:t>
      </w:r>
    </w:p>
    <w:p w14:paraId="75B991DE" w14:textId="77777777" w:rsidR="00632307" w:rsidRDefault="00632307" w:rsidP="00B34887">
      <w:pPr>
        <w:rPr>
          <w:rFonts w:ascii="Arial" w:hAnsi="Arial" w:cs="Arial"/>
          <w:b/>
          <w:sz w:val="28"/>
          <w:szCs w:val="28"/>
        </w:rPr>
      </w:pPr>
    </w:p>
    <w:p w14:paraId="3DA08FA6" w14:textId="77777777" w:rsidR="000C3BA3" w:rsidRDefault="000C3BA3" w:rsidP="00B86277">
      <w:pPr>
        <w:rPr>
          <w:rFonts w:ascii="Arial" w:hAnsi="Arial" w:cs="Arial"/>
          <w:b/>
          <w:sz w:val="28"/>
          <w:szCs w:val="28"/>
        </w:rPr>
      </w:pPr>
    </w:p>
    <w:p w14:paraId="6B1DD7D9" w14:textId="6015C12C" w:rsidR="00B34887" w:rsidRPr="00B86277" w:rsidRDefault="00B34887" w:rsidP="00B86277">
      <w:pPr>
        <w:rPr>
          <w:rFonts w:ascii="Arial" w:hAnsi="Arial" w:cs="Arial"/>
          <w:b/>
          <w:sz w:val="28"/>
          <w:szCs w:val="28"/>
        </w:rPr>
      </w:pPr>
      <w:r w:rsidRPr="00B86277">
        <w:rPr>
          <w:rFonts w:ascii="Arial" w:hAnsi="Arial" w:cs="Arial"/>
          <w:b/>
          <w:sz w:val="28"/>
          <w:szCs w:val="28"/>
        </w:rPr>
        <w:t>Minutes</w:t>
      </w:r>
      <w:r w:rsidR="000C5C00" w:rsidRPr="00B86277">
        <w:rPr>
          <w:rFonts w:ascii="Arial" w:hAnsi="Arial" w:cs="Arial"/>
          <w:b/>
          <w:sz w:val="28"/>
          <w:szCs w:val="28"/>
        </w:rPr>
        <w:t xml:space="preserve"> </w:t>
      </w:r>
    </w:p>
    <w:p w14:paraId="72EE96BE" w14:textId="041869FF" w:rsidR="00B34887" w:rsidRDefault="00B34887" w:rsidP="00B34887">
      <w:pPr>
        <w:pStyle w:val="Heading2"/>
        <w:rPr>
          <w:rFonts w:ascii="Arial" w:hAnsi="Arial" w:cs="Arial"/>
          <w:bCs w:val="0"/>
          <w:sz w:val="24"/>
        </w:rPr>
      </w:pPr>
    </w:p>
    <w:p w14:paraId="37A70EBD" w14:textId="62500735" w:rsidR="004B23D3" w:rsidRDefault="008570EE" w:rsidP="004B23D3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>
        <w:rPr>
          <w:rFonts w:ascii="Arial" w:hAnsi="Arial" w:cs="Arial"/>
        </w:rPr>
        <w:t>September 8</w:t>
      </w:r>
      <w:r w:rsidR="004B23D3" w:rsidRPr="004B23D3">
        <w:rPr>
          <w:rFonts w:ascii="Arial" w:hAnsi="Arial" w:cs="Arial"/>
        </w:rPr>
        <w:t xml:space="preserve">, </w:t>
      </w:r>
      <w:proofErr w:type="gramStart"/>
      <w:r w:rsidR="004B23D3" w:rsidRPr="004B23D3">
        <w:rPr>
          <w:rFonts w:ascii="Arial" w:hAnsi="Arial" w:cs="Arial"/>
        </w:rPr>
        <w:t>2022</w:t>
      </w:r>
      <w:proofErr w:type="gramEnd"/>
      <w:r w:rsidR="004B23D3" w:rsidRPr="004B23D3">
        <w:rPr>
          <w:rFonts w:ascii="Arial" w:hAnsi="Arial" w:cs="Arial"/>
        </w:rPr>
        <w:t xml:space="preserve"> Minutes</w:t>
      </w:r>
    </w:p>
    <w:p w14:paraId="0F989CB4" w14:textId="625B6FDE" w:rsidR="00834A03" w:rsidRDefault="00834A03" w:rsidP="00834A03">
      <w:pPr>
        <w:rPr>
          <w:rFonts w:ascii="Arial" w:hAnsi="Arial" w:cs="Arial"/>
        </w:rPr>
      </w:pPr>
    </w:p>
    <w:p w14:paraId="68DF7EE6" w14:textId="611422EE" w:rsidR="00B1460F" w:rsidRDefault="00B1460F" w:rsidP="00834A03">
      <w:pPr>
        <w:rPr>
          <w:rFonts w:ascii="Arial" w:hAnsi="Arial" w:cs="Arial"/>
        </w:rPr>
      </w:pPr>
    </w:p>
    <w:p w14:paraId="045B3CCA" w14:textId="53B3A4E7" w:rsidR="00A93507" w:rsidRDefault="00A93507" w:rsidP="00336346">
      <w:pPr>
        <w:rPr>
          <w:rFonts w:ascii="Arial" w:hAnsi="Arial" w:cs="Arial"/>
          <w:b/>
          <w:sz w:val="28"/>
          <w:szCs w:val="28"/>
        </w:rPr>
      </w:pPr>
      <w:r w:rsidRPr="00336346">
        <w:rPr>
          <w:rFonts w:ascii="Arial" w:hAnsi="Arial" w:cs="Arial"/>
          <w:b/>
          <w:sz w:val="28"/>
          <w:szCs w:val="28"/>
        </w:rPr>
        <w:t>New Business</w:t>
      </w:r>
    </w:p>
    <w:p w14:paraId="5344CB24" w14:textId="11320F87" w:rsidR="00646133" w:rsidRDefault="00646133" w:rsidP="00336346">
      <w:pPr>
        <w:rPr>
          <w:rFonts w:ascii="Arial" w:hAnsi="Arial" w:cs="Arial"/>
          <w:b/>
          <w:sz w:val="28"/>
          <w:szCs w:val="28"/>
        </w:rPr>
      </w:pPr>
    </w:p>
    <w:p w14:paraId="24C0A490" w14:textId="04018A89" w:rsidR="005F62A1" w:rsidRDefault="002B2A8D" w:rsidP="00646133">
      <w:pPr>
        <w:pStyle w:val="ListParagraph"/>
        <w:numPr>
          <w:ilvl w:val="0"/>
          <w:numId w:val="35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ed Bird Manor Preliminary Application</w:t>
      </w:r>
    </w:p>
    <w:p w14:paraId="4E1E9857" w14:textId="6D938640" w:rsidR="00646133" w:rsidRDefault="00646133" w:rsidP="00646133">
      <w:pPr>
        <w:rPr>
          <w:rFonts w:ascii="Arial" w:hAnsi="Arial" w:cs="Arial"/>
          <w:bCs/>
        </w:rPr>
      </w:pPr>
    </w:p>
    <w:p w14:paraId="5D0A526D" w14:textId="77777777" w:rsidR="00116707" w:rsidRPr="00C04F24" w:rsidRDefault="00116707" w:rsidP="002F5846">
      <w:pPr>
        <w:rPr>
          <w:rFonts w:ascii="Arial" w:hAnsi="Arial" w:cs="Arial"/>
          <w:b/>
        </w:rPr>
      </w:pPr>
    </w:p>
    <w:p w14:paraId="1B282628" w14:textId="0E237CCF" w:rsidR="001019EB" w:rsidRDefault="00384723" w:rsidP="002F5846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Adjour</w:t>
      </w:r>
      <w:r w:rsidRPr="00C4426B">
        <w:rPr>
          <w:rFonts w:ascii="Arial" w:hAnsi="Arial" w:cs="Arial"/>
          <w:b/>
          <w:sz w:val="28"/>
          <w:szCs w:val="28"/>
        </w:rPr>
        <w:t>nment</w:t>
      </w:r>
    </w:p>
    <w:p w14:paraId="0277BEAF" w14:textId="46DAFCDE" w:rsidR="00BB0226" w:rsidRDefault="00BB0226" w:rsidP="002F5846">
      <w:pPr>
        <w:rPr>
          <w:rFonts w:ascii="Arial" w:hAnsi="Arial" w:cs="Arial"/>
          <w:b/>
          <w:sz w:val="28"/>
          <w:szCs w:val="28"/>
        </w:rPr>
      </w:pPr>
    </w:p>
    <w:p w14:paraId="5A239A74" w14:textId="22E941C3" w:rsidR="00BB0226" w:rsidRDefault="00BB0226" w:rsidP="002F5846">
      <w:pPr>
        <w:rPr>
          <w:rFonts w:ascii="Arial" w:hAnsi="Arial" w:cs="Arial"/>
          <w:b/>
          <w:sz w:val="28"/>
          <w:szCs w:val="28"/>
        </w:rPr>
      </w:pPr>
    </w:p>
    <w:p w14:paraId="698CA5B6" w14:textId="106B7676" w:rsidR="00BB0226" w:rsidRDefault="00BB0226" w:rsidP="002F5846">
      <w:pPr>
        <w:rPr>
          <w:rFonts w:ascii="Arial" w:hAnsi="Arial" w:cs="Arial"/>
          <w:i/>
          <w:sz w:val="20"/>
          <w:szCs w:val="20"/>
        </w:rPr>
      </w:pPr>
      <w:hyperlink r:id="rId6" w:history="1">
        <w:r w:rsidRPr="00BB0226">
          <w:rPr>
            <w:rStyle w:val="Hyperlink"/>
            <w:rFonts w:ascii="Arial" w:hAnsi="Arial" w:cs="Arial"/>
            <w:i/>
            <w:sz w:val="20"/>
            <w:szCs w:val="20"/>
          </w:rPr>
          <w:t>https://teams.microsoft.com/l/team/19%3aFMHJF6kv8FRWtR9hScksxobKovN-tOThJ-KPLHlg7_E1%40thread.tacv2/con</w:t>
        </w:r>
        <w:r w:rsidRPr="00BB0226">
          <w:rPr>
            <w:rStyle w:val="Hyperlink"/>
            <w:rFonts w:ascii="Arial" w:hAnsi="Arial" w:cs="Arial"/>
            <w:i/>
            <w:sz w:val="20"/>
            <w:szCs w:val="20"/>
          </w:rPr>
          <w:t>v</w:t>
        </w:r>
        <w:r w:rsidRPr="00BB0226">
          <w:rPr>
            <w:rStyle w:val="Hyperlink"/>
            <w:rFonts w:ascii="Arial" w:hAnsi="Arial" w:cs="Arial"/>
            <w:i/>
            <w:sz w:val="20"/>
            <w:szCs w:val="20"/>
          </w:rPr>
          <w:t>e</w:t>
        </w:r>
        <w:r w:rsidRPr="00BB0226">
          <w:rPr>
            <w:rStyle w:val="Hyperlink"/>
            <w:rFonts w:ascii="Arial" w:hAnsi="Arial" w:cs="Arial"/>
            <w:i/>
            <w:sz w:val="20"/>
            <w:szCs w:val="20"/>
          </w:rPr>
          <w:t>rsations?groupId=78073153-2f79-4eaa-af92-67fe8abcc670&amp;tenantId=a50e84d7-5bab-44c2-9ee2-036fc9dcdfa6</w:t>
        </w:r>
      </w:hyperlink>
    </w:p>
    <w:sectPr w:rsidR="00BB0226" w:rsidSect="001053BF">
      <w:pgSz w:w="12240" w:h="15840"/>
      <w:pgMar w:top="720" w:right="1800" w:bottom="72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70D3A"/>
    <w:multiLevelType w:val="hybridMultilevel"/>
    <w:tmpl w:val="249E1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217A5"/>
    <w:multiLevelType w:val="hybridMultilevel"/>
    <w:tmpl w:val="B8BEF20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F2FF8"/>
    <w:multiLevelType w:val="hybridMultilevel"/>
    <w:tmpl w:val="697E95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0414F"/>
    <w:multiLevelType w:val="hybridMultilevel"/>
    <w:tmpl w:val="009CA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238CA"/>
    <w:multiLevelType w:val="hybridMultilevel"/>
    <w:tmpl w:val="C688D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8653AC"/>
    <w:multiLevelType w:val="hybridMultilevel"/>
    <w:tmpl w:val="8854A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0342EA"/>
    <w:multiLevelType w:val="hybridMultilevel"/>
    <w:tmpl w:val="2A660A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687CD8"/>
    <w:multiLevelType w:val="hybridMultilevel"/>
    <w:tmpl w:val="72524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D3279F"/>
    <w:multiLevelType w:val="hybridMultilevel"/>
    <w:tmpl w:val="7A741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2C5CA1"/>
    <w:multiLevelType w:val="hybridMultilevel"/>
    <w:tmpl w:val="B5FCF2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0455F4"/>
    <w:multiLevelType w:val="hybridMultilevel"/>
    <w:tmpl w:val="CCCE93B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1DFB549A"/>
    <w:multiLevelType w:val="hybridMultilevel"/>
    <w:tmpl w:val="B97C39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E34F38"/>
    <w:multiLevelType w:val="hybridMultilevel"/>
    <w:tmpl w:val="138070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79146E"/>
    <w:multiLevelType w:val="hybridMultilevel"/>
    <w:tmpl w:val="FBA46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E91D98"/>
    <w:multiLevelType w:val="hybridMultilevel"/>
    <w:tmpl w:val="02FCC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6364FB"/>
    <w:multiLevelType w:val="hybridMultilevel"/>
    <w:tmpl w:val="01CE79FE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6120CE1"/>
    <w:multiLevelType w:val="hybridMultilevel"/>
    <w:tmpl w:val="B1F459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351873"/>
    <w:multiLevelType w:val="hybridMultilevel"/>
    <w:tmpl w:val="7B4CA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CC6AC5"/>
    <w:multiLevelType w:val="hybridMultilevel"/>
    <w:tmpl w:val="9A960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7C3F4E"/>
    <w:multiLevelType w:val="hybridMultilevel"/>
    <w:tmpl w:val="BF1C3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DB6697"/>
    <w:multiLevelType w:val="hybridMultilevel"/>
    <w:tmpl w:val="03486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907561"/>
    <w:multiLevelType w:val="hybridMultilevel"/>
    <w:tmpl w:val="D6C60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9B138E"/>
    <w:multiLevelType w:val="hybridMultilevel"/>
    <w:tmpl w:val="C89A68F8"/>
    <w:lvl w:ilvl="0" w:tplc="0409000F">
      <w:start w:val="1"/>
      <w:numFmt w:val="decimal"/>
      <w:lvlText w:val="%1."/>
      <w:lvlJc w:val="left"/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943"/>
    <w:multiLevelType w:val="hybridMultilevel"/>
    <w:tmpl w:val="EF82F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E8D"/>
    <w:multiLevelType w:val="hybridMultilevel"/>
    <w:tmpl w:val="823C9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7751DD"/>
    <w:multiLevelType w:val="hybridMultilevel"/>
    <w:tmpl w:val="BE80E1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A025658"/>
    <w:multiLevelType w:val="hybridMultilevel"/>
    <w:tmpl w:val="80466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10492B"/>
    <w:multiLevelType w:val="hybridMultilevel"/>
    <w:tmpl w:val="40CA0EE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28" w15:restartNumberingAfterBreak="0">
    <w:nsid w:val="5CEC0C6C"/>
    <w:multiLevelType w:val="hybridMultilevel"/>
    <w:tmpl w:val="393C0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8623C0"/>
    <w:multiLevelType w:val="hybridMultilevel"/>
    <w:tmpl w:val="717C1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8632B9"/>
    <w:multiLevelType w:val="hybridMultilevel"/>
    <w:tmpl w:val="30464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7B6918"/>
    <w:multiLevelType w:val="hybridMultilevel"/>
    <w:tmpl w:val="105A8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25759B"/>
    <w:multiLevelType w:val="hybridMultilevel"/>
    <w:tmpl w:val="C8BC61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4B0525"/>
    <w:multiLevelType w:val="hybridMultilevel"/>
    <w:tmpl w:val="B52ABA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9B6FE9"/>
    <w:multiLevelType w:val="hybridMultilevel"/>
    <w:tmpl w:val="2A7A0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CE23D2"/>
    <w:multiLevelType w:val="hybridMultilevel"/>
    <w:tmpl w:val="F19A4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B618D7"/>
    <w:multiLevelType w:val="hybridMultilevel"/>
    <w:tmpl w:val="4948C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513758"/>
    <w:multiLevelType w:val="hybridMultilevel"/>
    <w:tmpl w:val="F378E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3A3B48"/>
    <w:multiLevelType w:val="hybridMultilevel"/>
    <w:tmpl w:val="9CAE2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6608320">
    <w:abstractNumId w:val="33"/>
  </w:num>
  <w:num w:numId="2" w16cid:durableId="1938323175">
    <w:abstractNumId w:val="18"/>
  </w:num>
  <w:num w:numId="3" w16cid:durableId="65078165">
    <w:abstractNumId w:val="31"/>
  </w:num>
  <w:num w:numId="4" w16cid:durableId="1375692320">
    <w:abstractNumId w:val="29"/>
  </w:num>
  <w:num w:numId="5" w16cid:durableId="167646765">
    <w:abstractNumId w:val="13"/>
  </w:num>
  <w:num w:numId="6" w16cid:durableId="1725449569">
    <w:abstractNumId w:val="5"/>
  </w:num>
  <w:num w:numId="7" w16cid:durableId="172769742">
    <w:abstractNumId w:val="30"/>
  </w:num>
  <w:num w:numId="8" w16cid:durableId="935790758">
    <w:abstractNumId w:val="10"/>
  </w:num>
  <w:num w:numId="9" w16cid:durableId="200098486">
    <w:abstractNumId w:val="21"/>
  </w:num>
  <w:num w:numId="10" w16cid:durableId="1423529079">
    <w:abstractNumId w:val="23"/>
  </w:num>
  <w:num w:numId="11" w16cid:durableId="1844273056">
    <w:abstractNumId w:val="0"/>
  </w:num>
  <w:num w:numId="12" w16cid:durableId="404378632">
    <w:abstractNumId w:val="7"/>
  </w:num>
  <w:num w:numId="13" w16cid:durableId="874342416">
    <w:abstractNumId w:val="25"/>
  </w:num>
  <w:num w:numId="14" w16cid:durableId="326173930">
    <w:abstractNumId w:val="17"/>
  </w:num>
  <w:num w:numId="15" w16cid:durableId="1229996777">
    <w:abstractNumId w:val="38"/>
  </w:num>
  <w:num w:numId="16" w16cid:durableId="399060398">
    <w:abstractNumId w:val="3"/>
  </w:num>
  <w:num w:numId="17" w16cid:durableId="1146313203">
    <w:abstractNumId w:val="8"/>
  </w:num>
  <w:num w:numId="18" w16cid:durableId="1110052910">
    <w:abstractNumId w:val="19"/>
  </w:num>
  <w:num w:numId="19" w16cid:durableId="91366137">
    <w:abstractNumId w:val="14"/>
  </w:num>
  <w:num w:numId="20" w16cid:durableId="241793850">
    <w:abstractNumId w:val="15"/>
  </w:num>
  <w:num w:numId="21" w16cid:durableId="1847478202">
    <w:abstractNumId w:val="4"/>
  </w:num>
  <w:num w:numId="22" w16cid:durableId="147861977">
    <w:abstractNumId w:val="11"/>
  </w:num>
  <w:num w:numId="23" w16cid:durableId="1463423518">
    <w:abstractNumId w:val="35"/>
  </w:num>
  <w:num w:numId="24" w16cid:durableId="957494200">
    <w:abstractNumId w:val="1"/>
  </w:num>
  <w:num w:numId="25" w16cid:durableId="1726638341">
    <w:abstractNumId w:val="34"/>
  </w:num>
  <w:num w:numId="26" w16cid:durableId="683750587">
    <w:abstractNumId w:val="20"/>
  </w:num>
  <w:num w:numId="27" w16cid:durableId="1273827268">
    <w:abstractNumId w:val="24"/>
  </w:num>
  <w:num w:numId="28" w16cid:durableId="1501042228">
    <w:abstractNumId w:val="37"/>
  </w:num>
  <w:num w:numId="29" w16cid:durableId="487601831">
    <w:abstractNumId w:val="36"/>
  </w:num>
  <w:num w:numId="30" w16cid:durableId="350302947">
    <w:abstractNumId w:val="27"/>
  </w:num>
  <w:num w:numId="31" w16cid:durableId="1689601584">
    <w:abstractNumId w:val="28"/>
  </w:num>
  <w:num w:numId="32" w16cid:durableId="105006158">
    <w:abstractNumId w:val="9"/>
  </w:num>
  <w:num w:numId="33" w16cid:durableId="2110732530">
    <w:abstractNumId w:val="22"/>
  </w:num>
  <w:num w:numId="34" w16cid:durableId="2055738406">
    <w:abstractNumId w:val="12"/>
  </w:num>
  <w:num w:numId="35" w16cid:durableId="995495380">
    <w:abstractNumId w:val="16"/>
  </w:num>
  <w:num w:numId="36" w16cid:durableId="1120952437">
    <w:abstractNumId w:val="26"/>
  </w:num>
  <w:num w:numId="37" w16cid:durableId="105277118">
    <w:abstractNumId w:val="32"/>
  </w:num>
  <w:num w:numId="38" w16cid:durableId="1728918956">
    <w:abstractNumId w:val="2"/>
  </w:num>
  <w:num w:numId="39" w16cid:durableId="6646299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TG2MDQ0MjSxsLBU0lEKTi0uzszPAykwqgUAZlVB2iwAAAA="/>
  </w:docVars>
  <w:rsids>
    <w:rsidRoot w:val="00404BBC"/>
    <w:rsid w:val="0000091F"/>
    <w:rsid w:val="00001D6A"/>
    <w:rsid w:val="00003B66"/>
    <w:rsid w:val="00007F8D"/>
    <w:rsid w:val="0001288F"/>
    <w:rsid w:val="0001439D"/>
    <w:rsid w:val="00016535"/>
    <w:rsid w:val="00017034"/>
    <w:rsid w:val="00020990"/>
    <w:rsid w:val="000216E4"/>
    <w:rsid w:val="00023D9F"/>
    <w:rsid w:val="000244F1"/>
    <w:rsid w:val="00025602"/>
    <w:rsid w:val="00026597"/>
    <w:rsid w:val="0002718A"/>
    <w:rsid w:val="0002734A"/>
    <w:rsid w:val="00027EE2"/>
    <w:rsid w:val="00030A0E"/>
    <w:rsid w:val="000459B4"/>
    <w:rsid w:val="00051E9B"/>
    <w:rsid w:val="00055E42"/>
    <w:rsid w:val="000568EC"/>
    <w:rsid w:val="00057BB5"/>
    <w:rsid w:val="00061742"/>
    <w:rsid w:val="00061E87"/>
    <w:rsid w:val="00063F69"/>
    <w:rsid w:val="000670B8"/>
    <w:rsid w:val="0007776B"/>
    <w:rsid w:val="00077E99"/>
    <w:rsid w:val="000814F9"/>
    <w:rsid w:val="0009281C"/>
    <w:rsid w:val="00092FBF"/>
    <w:rsid w:val="000946ED"/>
    <w:rsid w:val="00095D7E"/>
    <w:rsid w:val="000A73EE"/>
    <w:rsid w:val="000B4819"/>
    <w:rsid w:val="000B513D"/>
    <w:rsid w:val="000B77E6"/>
    <w:rsid w:val="000B79A9"/>
    <w:rsid w:val="000C02AE"/>
    <w:rsid w:val="000C19A1"/>
    <w:rsid w:val="000C3BA3"/>
    <w:rsid w:val="000C5332"/>
    <w:rsid w:val="000C5C00"/>
    <w:rsid w:val="000C624A"/>
    <w:rsid w:val="000D27E3"/>
    <w:rsid w:val="000D46DB"/>
    <w:rsid w:val="000D50F1"/>
    <w:rsid w:val="000E0A20"/>
    <w:rsid w:val="000E1959"/>
    <w:rsid w:val="000E25AA"/>
    <w:rsid w:val="000E63D8"/>
    <w:rsid w:val="000F1D91"/>
    <w:rsid w:val="000F2DAE"/>
    <w:rsid w:val="000F68B5"/>
    <w:rsid w:val="000F7017"/>
    <w:rsid w:val="001019EB"/>
    <w:rsid w:val="001049A3"/>
    <w:rsid w:val="00104D85"/>
    <w:rsid w:val="001053BF"/>
    <w:rsid w:val="00116707"/>
    <w:rsid w:val="00132EA4"/>
    <w:rsid w:val="00141168"/>
    <w:rsid w:val="001442DA"/>
    <w:rsid w:val="00146589"/>
    <w:rsid w:val="0015459A"/>
    <w:rsid w:val="001579C4"/>
    <w:rsid w:val="0016414D"/>
    <w:rsid w:val="00166081"/>
    <w:rsid w:val="00171826"/>
    <w:rsid w:val="00173AE5"/>
    <w:rsid w:val="00183B65"/>
    <w:rsid w:val="001853E6"/>
    <w:rsid w:val="001858F2"/>
    <w:rsid w:val="0018592F"/>
    <w:rsid w:val="00190AD6"/>
    <w:rsid w:val="00191509"/>
    <w:rsid w:val="001937F3"/>
    <w:rsid w:val="00195827"/>
    <w:rsid w:val="001A0EDA"/>
    <w:rsid w:val="001A3D5A"/>
    <w:rsid w:val="001A5554"/>
    <w:rsid w:val="001B377B"/>
    <w:rsid w:val="001B37E7"/>
    <w:rsid w:val="001B423F"/>
    <w:rsid w:val="001B4A23"/>
    <w:rsid w:val="001B59F8"/>
    <w:rsid w:val="001B70C8"/>
    <w:rsid w:val="001C0EB4"/>
    <w:rsid w:val="001C268C"/>
    <w:rsid w:val="001C54BF"/>
    <w:rsid w:val="001C6C51"/>
    <w:rsid w:val="001D16B2"/>
    <w:rsid w:val="001D546E"/>
    <w:rsid w:val="001D5E78"/>
    <w:rsid w:val="001D7A26"/>
    <w:rsid w:val="001D7A6E"/>
    <w:rsid w:val="001E1B3A"/>
    <w:rsid w:val="001E49AA"/>
    <w:rsid w:val="001E78DF"/>
    <w:rsid w:val="001E7C28"/>
    <w:rsid w:val="001E7EEB"/>
    <w:rsid w:val="001F1235"/>
    <w:rsid w:val="001F20F8"/>
    <w:rsid w:val="001F4D90"/>
    <w:rsid w:val="001F5D56"/>
    <w:rsid w:val="00201770"/>
    <w:rsid w:val="00205F13"/>
    <w:rsid w:val="002124B9"/>
    <w:rsid w:val="00216627"/>
    <w:rsid w:val="002206CF"/>
    <w:rsid w:val="002218DE"/>
    <w:rsid w:val="002223DB"/>
    <w:rsid w:val="00225F28"/>
    <w:rsid w:val="002266BC"/>
    <w:rsid w:val="00230D8B"/>
    <w:rsid w:val="002366FA"/>
    <w:rsid w:val="002375FE"/>
    <w:rsid w:val="00241BE0"/>
    <w:rsid w:val="002544AE"/>
    <w:rsid w:val="002578D3"/>
    <w:rsid w:val="00264CE5"/>
    <w:rsid w:val="00267438"/>
    <w:rsid w:val="00272487"/>
    <w:rsid w:val="00294C6E"/>
    <w:rsid w:val="002A2F09"/>
    <w:rsid w:val="002A44CA"/>
    <w:rsid w:val="002A56F5"/>
    <w:rsid w:val="002B168A"/>
    <w:rsid w:val="002B28B3"/>
    <w:rsid w:val="002B2A8D"/>
    <w:rsid w:val="002B44A2"/>
    <w:rsid w:val="002C3066"/>
    <w:rsid w:val="002D19A4"/>
    <w:rsid w:val="002D25B1"/>
    <w:rsid w:val="002E04FC"/>
    <w:rsid w:val="002F2885"/>
    <w:rsid w:val="002F30EF"/>
    <w:rsid w:val="002F432C"/>
    <w:rsid w:val="002F5846"/>
    <w:rsid w:val="002F5D53"/>
    <w:rsid w:val="002F6333"/>
    <w:rsid w:val="002F7875"/>
    <w:rsid w:val="003025E0"/>
    <w:rsid w:val="0031190C"/>
    <w:rsid w:val="0032661D"/>
    <w:rsid w:val="00331BB2"/>
    <w:rsid w:val="003325DD"/>
    <w:rsid w:val="00336346"/>
    <w:rsid w:val="00337A4D"/>
    <w:rsid w:val="00341793"/>
    <w:rsid w:val="003452E8"/>
    <w:rsid w:val="00346F6F"/>
    <w:rsid w:val="00353B95"/>
    <w:rsid w:val="00354502"/>
    <w:rsid w:val="003545E3"/>
    <w:rsid w:val="00357472"/>
    <w:rsid w:val="00362B75"/>
    <w:rsid w:val="00370C71"/>
    <w:rsid w:val="00370F52"/>
    <w:rsid w:val="0037144E"/>
    <w:rsid w:val="00373B19"/>
    <w:rsid w:val="00383EAE"/>
    <w:rsid w:val="00384723"/>
    <w:rsid w:val="00385BBB"/>
    <w:rsid w:val="0039036E"/>
    <w:rsid w:val="003A4F06"/>
    <w:rsid w:val="003B4698"/>
    <w:rsid w:val="003B5B58"/>
    <w:rsid w:val="003C006E"/>
    <w:rsid w:val="003C0BD6"/>
    <w:rsid w:val="003D1260"/>
    <w:rsid w:val="003D2A5D"/>
    <w:rsid w:val="003D34A6"/>
    <w:rsid w:val="003D4C46"/>
    <w:rsid w:val="003E27D8"/>
    <w:rsid w:val="003E57CE"/>
    <w:rsid w:val="003F1D6B"/>
    <w:rsid w:val="003F46EA"/>
    <w:rsid w:val="003F686E"/>
    <w:rsid w:val="00402564"/>
    <w:rsid w:val="00403C58"/>
    <w:rsid w:val="00404BBC"/>
    <w:rsid w:val="00406450"/>
    <w:rsid w:val="004104F5"/>
    <w:rsid w:val="0041221E"/>
    <w:rsid w:val="004166C2"/>
    <w:rsid w:val="00422C5D"/>
    <w:rsid w:val="00431EB7"/>
    <w:rsid w:val="00435633"/>
    <w:rsid w:val="00440EF2"/>
    <w:rsid w:val="0045093A"/>
    <w:rsid w:val="004518E5"/>
    <w:rsid w:val="00457006"/>
    <w:rsid w:val="00466682"/>
    <w:rsid w:val="00474A0A"/>
    <w:rsid w:val="00480E7D"/>
    <w:rsid w:val="004858BA"/>
    <w:rsid w:val="0048673D"/>
    <w:rsid w:val="00493B4F"/>
    <w:rsid w:val="00495211"/>
    <w:rsid w:val="00496598"/>
    <w:rsid w:val="0049775F"/>
    <w:rsid w:val="004A1942"/>
    <w:rsid w:val="004A2D1C"/>
    <w:rsid w:val="004A5E83"/>
    <w:rsid w:val="004B033E"/>
    <w:rsid w:val="004B225B"/>
    <w:rsid w:val="004B23D3"/>
    <w:rsid w:val="004B36DF"/>
    <w:rsid w:val="004B384A"/>
    <w:rsid w:val="004B5C85"/>
    <w:rsid w:val="004B6927"/>
    <w:rsid w:val="004C0560"/>
    <w:rsid w:val="004C1150"/>
    <w:rsid w:val="004C1B01"/>
    <w:rsid w:val="004C3EE7"/>
    <w:rsid w:val="004C53D9"/>
    <w:rsid w:val="004C78BE"/>
    <w:rsid w:val="004D389D"/>
    <w:rsid w:val="004D5583"/>
    <w:rsid w:val="004E11F7"/>
    <w:rsid w:val="004F17BE"/>
    <w:rsid w:val="004F1912"/>
    <w:rsid w:val="004F688A"/>
    <w:rsid w:val="004F6C74"/>
    <w:rsid w:val="0050045C"/>
    <w:rsid w:val="005004A7"/>
    <w:rsid w:val="00503A7B"/>
    <w:rsid w:val="00511506"/>
    <w:rsid w:val="005156FC"/>
    <w:rsid w:val="00517F48"/>
    <w:rsid w:val="00530881"/>
    <w:rsid w:val="0053138A"/>
    <w:rsid w:val="005324EC"/>
    <w:rsid w:val="005361CC"/>
    <w:rsid w:val="00540649"/>
    <w:rsid w:val="0054388C"/>
    <w:rsid w:val="0054407F"/>
    <w:rsid w:val="0054544E"/>
    <w:rsid w:val="005639B1"/>
    <w:rsid w:val="00570480"/>
    <w:rsid w:val="00572608"/>
    <w:rsid w:val="00572AB2"/>
    <w:rsid w:val="00573E03"/>
    <w:rsid w:val="0058327A"/>
    <w:rsid w:val="005855DC"/>
    <w:rsid w:val="00590B3B"/>
    <w:rsid w:val="0059118B"/>
    <w:rsid w:val="005A1246"/>
    <w:rsid w:val="005B7C6E"/>
    <w:rsid w:val="005C0119"/>
    <w:rsid w:val="005C381B"/>
    <w:rsid w:val="005C4D7D"/>
    <w:rsid w:val="005D1CB4"/>
    <w:rsid w:val="005D39B1"/>
    <w:rsid w:val="005D6D65"/>
    <w:rsid w:val="005E2E5C"/>
    <w:rsid w:val="005F48F7"/>
    <w:rsid w:val="005F5966"/>
    <w:rsid w:val="005F62A1"/>
    <w:rsid w:val="00610DA5"/>
    <w:rsid w:val="0061221E"/>
    <w:rsid w:val="00613F2F"/>
    <w:rsid w:val="006140AD"/>
    <w:rsid w:val="00615EF2"/>
    <w:rsid w:val="006243EF"/>
    <w:rsid w:val="006315B6"/>
    <w:rsid w:val="00632307"/>
    <w:rsid w:val="00636758"/>
    <w:rsid w:val="00637696"/>
    <w:rsid w:val="0064242E"/>
    <w:rsid w:val="0064323B"/>
    <w:rsid w:val="00646133"/>
    <w:rsid w:val="00646A4B"/>
    <w:rsid w:val="00653A4B"/>
    <w:rsid w:val="0065522F"/>
    <w:rsid w:val="00665B62"/>
    <w:rsid w:val="00666F1E"/>
    <w:rsid w:val="0066700C"/>
    <w:rsid w:val="0067026F"/>
    <w:rsid w:val="006807C3"/>
    <w:rsid w:val="00681277"/>
    <w:rsid w:val="006820D4"/>
    <w:rsid w:val="00682575"/>
    <w:rsid w:val="00683424"/>
    <w:rsid w:val="006846D4"/>
    <w:rsid w:val="00690278"/>
    <w:rsid w:val="006A0B65"/>
    <w:rsid w:val="006A2D70"/>
    <w:rsid w:val="006A4BD2"/>
    <w:rsid w:val="006A4C04"/>
    <w:rsid w:val="006A5F73"/>
    <w:rsid w:val="006A7FDF"/>
    <w:rsid w:val="006B0959"/>
    <w:rsid w:val="006B1292"/>
    <w:rsid w:val="006B2993"/>
    <w:rsid w:val="006B657F"/>
    <w:rsid w:val="006B6C7C"/>
    <w:rsid w:val="006C18D0"/>
    <w:rsid w:val="006C5EBA"/>
    <w:rsid w:val="006C62DB"/>
    <w:rsid w:val="006D3109"/>
    <w:rsid w:val="006D6C8C"/>
    <w:rsid w:val="006E2317"/>
    <w:rsid w:val="006E320C"/>
    <w:rsid w:val="006E5998"/>
    <w:rsid w:val="006F0C98"/>
    <w:rsid w:val="006F39BE"/>
    <w:rsid w:val="006F7273"/>
    <w:rsid w:val="00701420"/>
    <w:rsid w:val="00702234"/>
    <w:rsid w:val="00702999"/>
    <w:rsid w:val="0070588C"/>
    <w:rsid w:val="00707794"/>
    <w:rsid w:val="007121F0"/>
    <w:rsid w:val="00715275"/>
    <w:rsid w:val="00715768"/>
    <w:rsid w:val="0072127E"/>
    <w:rsid w:val="007224A8"/>
    <w:rsid w:val="007244E5"/>
    <w:rsid w:val="007248F4"/>
    <w:rsid w:val="007268F6"/>
    <w:rsid w:val="00736032"/>
    <w:rsid w:val="00737C5D"/>
    <w:rsid w:val="007419A2"/>
    <w:rsid w:val="00744944"/>
    <w:rsid w:val="0075187C"/>
    <w:rsid w:val="0076103C"/>
    <w:rsid w:val="00763AF7"/>
    <w:rsid w:val="00765A33"/>
    <w:rsid w:val="00770D4B"/>
    <w:rsid w:val="0077352E"/>
    <w:rsid w:val="0077505D"/>
    <w:rsid w:val="007779E2"/>
    <w:rsid w:val="00781483"/>
    <w:rsid w:val="00781BBE"/>
    <w:rsid w:val="007918A1"/>
    <w:rsid w:val="007A0E6B"/>
    <w:rsid w:val="007B08B5"/>
    <w:rsid w:val="007E1B7F"/>
    <w:rsid w:val="007E2536"/>
    <w:rsid w:val="007E51DA"/>
    <w:rsid w:val="007F0415"/>
    <w:rsid w:val="007F4356"/>
    <w:rsid w:val="00800471"/>
    <w:rsid w:val="008054AB"/>
    <w:rsid w:val="00817C8B"/>
    <w:rsid w:val="00820CEF"/>
    <w:rsid w:val="0082111C"/>
    <w:rsid w:val="008320C7"/>
    <w:rsid w:val="00834A03"/>
    <w:rsid w:val="008433A4"/>
    <w:rsid w:val="0084543E"/>
    <w:rsid w:val="00846564"/>
    <w:rsid w:val="008511F5"/>
    <w:rsid w:val="00851307"/>
    <w:rsid w:val="00852967"/>
    <w:rsid w:val="00853AC2"/>
    <w:rsid w:val="00853D3E"/>
    <w:rsid w:val="00854D41"/>
    <w:rsid w:val="008560D4"/>
    <w:rsid w:val="008570EE"/>
    <w:rsid w:val="00862788"/>
    <w:rsid w:val="00862884"/>
    <w:rsid w:val="008677E2"/>
    <w:rsid w:val="008710CD"/>
    <w:rsid w:val="008712CE"/>
    <w:rsid w:val="00871899"/>
    <w:rsid w:val="00872464"/>
    <w:rsid w:val="008821DD"/>
    <w:rsid w:val="00885A41"/>
    <w:rsid w:val="0088613C"/>
    <w:rsid w:val="008966AA"/>
    <w:rsid w:val="0089691F"/>
    <w:rsid w:val="008971CD"/>
    <w:rsid w:val="008979D2"/>
    <w:rsid w:val="008B1090"/>
    <w:rsid w:val="008B2162"/>
    <w:rsid w:val="008B239C"/>
    <w:rsid w:val="008B43CA"/>
    <w:rsid w:val="008B5481"/>
    <w:rsid w:val="008B5C3E"/>
    <w:rsid w:val="008C0307"/>
    <w:rsid w:val="008C3102"/>
    <w:rsid w:val="008C410D"/>
    <w:rsid w:val="008C4959"/>
    <w:rsid w:val="008D50B9"/>
    <w:rsid w:val="008D7EBC"/>
    <w:rsid w:val="008E202D"/>
    <w:rsid w:val="008E218F"/>
    <w:rsid w:val="008E354F"/>
    <w:rsid w:val="008E618D"/>
    <w:rsid w:val="008F658C"/>
    <w:rsid w:val="008F7DB2"/>
    <w:rsid w:val="00900652"/>
    <w:rsid w:val="00907406"/>
    <w:rsid w:val="0091296C"/>
    <w:rsid w:val="009155B2"/>
    <w:rsid w:val="00916A56"/>
    <w:rsid w:val="009171CE"/>
    <w:rsid w:val="00923F9A"/>
    <w:rsid w:val="00925574"/>
    <w:rsid w:val="00925E92"/>
    <w:rsid w:val="00926A3A"/>
    <w:rsid w:val="00930D44"/>
    <w:rsid w:val="0093375D"/>
    <w:rsid w:val="009360CA"/>
    <w:rsid w:val="00936C56"/>
    <w:rsid w:val="00937329"/>
    <w:rsid w:val="009404AE"/>
    <w:rsid w:val="00943195"/>
    <w:rsid w:val="009446B6"/>
    <w:rsid w:val="00945BF9"/>
    <w:rsid w:val="00952B07"/>
    <w:rsid w:val="009661DA"/>
    <w:rsid w:val="00966600"/>
    <w:rsid w:val="00972A12"/>
    <w:rsid w:val="00972C0B"/>
    <w:rsid w:val="00974DC9"/>
    <w:rsid w:val="00976446"/>
    <w:rsid w:val="00977DF2"/>
    <w:rsid w:val="0098207E"/>
    <w:rsid w:val="00984E41"/>
    <w:rsid w:val="00985CC1"/>
    <w:rsid w:val="0099029F"/>
    <w:rsid w:val="009A249F"/>
    <w:rsid w:val="009A5744"/>
    <w:rsid w:val="009A6613"/>
    <w:rsid w:val="009B03D5"/>
    <w:rsid w:val="009B0683"/>
    <w:rsid w:val="009B1736"/>
    <w:rsid w:val="009B2074"/>
    <w:rsid w:val="009B66F0"/>
    <w:rsid w:val="009C074D"/>
    <w:rsid w:val="009C199D"/>
    <w:rsid w:val="009C1F1E"/>
    <w:rsid w:val="009C3464"/>
    <w:rsid w:val="009C6A57"/>
    <w:rsid w:val="009C7AB6"/>
    <w:rsid w:val="009D3A59"/>
    <w:rsid w:val="009E2C40"/>
    <w:rsid w:val="009E66BE"/>
    <w:rsid w:val="009E6806"/>
    <w:rsid w:val="009E6D91"/>
    <w:rsid w:val="009F1B4D"/>
    <w:rsid w:val="009F7845"/>
    <w:rsid w:val="00A106D3"/>
    <w:rsid w:val="00A10F62"/>
    <w:rsid w:val="00A176F2"/>
    <w:rsid w:val="00A179BF"/>
    <w:rsid w:val="00A204F9"/>
    <w:rsid w:val="00A23BA7"/>
    <w:rsid w:val="00A26490"/>
    <w:rsid w:val="00A314D3"/>
    <w:rsid w:val="00A319D0"/>
    <w:rsid w:val="00A33264"/>
    <w:rsid w:val="00A40418"/>
    <w:rsid w:val="00A4131B"/>
    <w:rsid w:val="00A41EB1"/>
    <w:rsid w:val="00A44670"/>
    <w:rsid w:val="00A44DDA"/>
    <w:rsid w:val="00A476DA"/>
    <w:rsid w:val="00A4776B"/>
    <w:rsid w:val="00A47E26"/>
    <w:rsid w:val="00A54FF5"/>
    <w:rsid w:val="00A66CE7"/>
    <w:rsid w:val="00A743BE"/>
    <w:rsid w:val="00A84C5B"/>
    <w:rsid w:val="00A9165B"/>
    <w:rsid w:val="00A91A58"/>
    <w:rsid w:val="00A93507"/>
    <w:rsid w:val="00AA0A6B"/>
    <w:rsid w:val="00AA3913"/>
    <w:rsid w:val="00AA5038"/>
    <w:rsid w:val="00AB42B5"/>
    <w:rsid w:val="00AB69CD"/>
    <w:rsid w:val="00AB7934"/>
    <w:rsid w:val="00AC102E"/>
    <w:rsid w:val="00AC322D"/>
    <w:rsid w:val="00AC5EC9"/>
    <w:rsid w:val="00AC6747"/>
    <w:rsid w:val="00AD19D2"/>
    <w:rsid w:val="00AD21A6"/>
    <w:rsid w:val="00AE111E"/>
    <w:rsid w:val="00AF11C7"/>
    <w:rsid w:val="00AF2448"/>
    <w:rsid w:val="00AF2905"/>
    <w:rsid w:val="00AF6052"/>
    <w:rsid w:val="00B01514"/>
    <w:rsid w:val="00B05F17"/>
    <w:rsid w:val="00B062A8"/>
    <w:rsid w:val="00B1460F"/>
    <w:rsid w:val="00B15931"/>
    <w:rsid w:val="00B15D07"/>
    <w:rsid w:val="00B17513"/>
    <w:rsid w:val="00B17BA2"/>
    <w:rsid w:val="00B215E4"/>
    <w:rsid w:val="00B2235E"/>
    <w:rsid w:val="00B2397B"/>
    <w:rsid w:val="00B256A2"/>
    <w:rsid w:val="00B307FD"/>
    <w:rsid w:val="00B31E3D"/>
    <w:rsid w:val="00B34887"/>
    <w:rsid w:val="00B36078"/>
    <w:rsid w:val="00B36C36"/>
    <w:rsid w:val="00B44212"/>
    <w:rsid w:val="00B46843"/>
    <w:rsid w:val="00B470A7"/>
    <w:rsid w:val="00B544B4"/>
    <w:rsid w:val="00B613BD"/>
    <w:rsid w:val="00B6248F"/>
    <w:rsid w:val="00B645FA"/>
    <w:rsid w:val="00B65FED"/>
    <w:rsid w:val="00B6786B"/>
    <w:rsid w:val="00B71187"/>
    <w:rsid w:val="00B744BB"/>
    <w:rsid w:val="00B74FFC"/>
    <w:rsid w:val="00B76727"/>
    <w:rsid w:val="00B86277"/>
    <w:rsid w:val="00BA2513"/>
    <w:rsid w:val="00BA26B5"/>
    <w:rsid w:val="00BA493F"/>
    <w:rsid w:val="00BA7E13"/>
    <w:rsid w:val="00BB0226"/>
    <w:rsid w:val="00BC0A73"/>
    <w:rsid w:val="00BC59E5"/>
    <w:rsid w:val="00BC5F28"/>
    <w:rsid w:val="00BD5D92"/>
    <w:rsid w:val="00BE0D2C"/>
    <w:rsid w:val="00BE7DEB"/>
    <w:rsid w:val="00BF1503"/>
    <w:rsid w:val="00BF3CFC"/>
    <w:rsid w:val="00BF7213"/>
    <w:rsid w:val="00C024BF"/>
    <w:rsid w:val="00C04F24"/>
    <w:rsid w:val="00C0587D"/>
    <w:rsid w:val="00C07A50"/>
    <w:rsid w:val="00C10253"/>
    <w:rsid w:val="00C1195A"/>
    <w:rsid w:val="00C17403"/>
    <w:rsid w:val="00C20AC8"/>
    <w:rsid w:val="00C22906"/>
    <w:rsid w:val="00C22E99"/>
    <w:rsid w:val="00C2649B"/>
    <w:rsid w:val="00C3313A"/>
    <w:rsid w:val="00C376FC"/>
    <w:rsid w:val="00C40B6D"/>
    <w:rsid w:val="00C42667"/>
    <w:rsid w:val="00C4426B"/>
    <w:rsid w:val="00C44680"/>
    <w:rsid w:val="00C46C91"/>
    <w:rsid w:val="00C52B43"/>
    <w:rsid w:val="00C635BE"/>
    <w:rsid w:val="00C65D1B"/>
    <w:rsid w:val="00C704B0"/>
    <w:rsid w:val="00C71244"/>
    <w:rsid w:val="00C73E85"/>
    <w:rsid w:val="00C76037"/>
    <w:rsid w:val="00C81896"/>
    <w:rsid w:val="00C94B44"/>
    <w:rsid w:val="00CA07B5"/>
    <w:rsid w:val="00CA2A85"/>
    <w:rsid w:val="00CA2BF8"/>
    <w:rsid w:val="00CA4769"/>
    <w:rsid w:val="00CA7BC6"/>
    <w:rsid w:val="00CB340A"/>
    <w:rsid w:val="00CB554A"/>
    <w:rsid w:val="00CB5AAF"/>
    <w:rsid w:val="00CB6B8A"/>
    <w:rsid w:val="00CC060F"/>
    <w:rsid w:val="00CC15E8"/>
    <w:rsid w:val="00CC1C4E"/>
    <w:rsid w:val="00CC3571"/>
    <w:rsid w:val="00CC7953"/>
    <w:rsid w:val="00CD13F5"/>
    <w:rsid w:val="00CD43BF"/>
    <w:rsid w:val="00CD6B50"/>
    <w:rsid w:val="00CE5ED9"/>
    <w:rsid w:val="00CE71F9"/>
    <w:rsid w:val="00CF0118"/>
    <w:rsid w:val="00CF436A"/>
    <w:rsid w:val="00CF45F9"/>
    <w:rsid w:val="00CF51F7"/>
    <w:rsid w:val="00CF531E"/>
    <w:rsid w:val="00CF5C60"/>
    <w:rsid w:val="00CF5DF5"/>
    <w:rsid w:val="00CF5ECC"/>
    <w:rsid w:val="00CF6EB5"/>
    <w:rsid w:val="00D00FFF"/>
    <w:rsid w:val="00D05552"/>
    <w:rsid w:val="00D10999"/>
    <w:rsid w:val="00D11F64"/>
    <w:rsid w:val="00D151D2"/>
    <w:rsid w:val="00D1626C"/>
    <w:rsid w:val="00D23634"/>
    <w:rsid w:val="00D26CCA"/>
    <w:rsid w:val="00D279F1"/>
    <w:rsid w:val="00D3141E"/>
    <w:rsid w:val="00D4160D"/>
    <w:rsid w:val="00D41D6A"/>
    <w:rsid w:val="00D421B5"/>
    <w:rsid w:val="00D44575"/>
    <w:rsid w:val="00D44950"/>
    <w:rsid w:val="00D477D0"/>
    <w:rsid w:val="00D50889"/>
    <w:rsid w:val="00D53245"/>
    <w:rsid w:val="00D56C9F"/>
    <w:rsid w:val="00D56DCF"/>
    <w:rsid w:val="00D650C2"/>
    <w:rsid w:val="00D72C50"/>
    <w:rsid w:val="00D73C57"/>
    <w:rsid w:val="00D74F04"/>
    <w:rsid w:val="00D80927"/>
    <w:rsid w:val="00D83BA4"/>
    <w:rsid w:val="00D844BA"/>
    <w:rsid w:val="00D9279B"/>
    <w:rsid w:val="00D92E76"/>
    <w:rsid w:val="00D94F7E"/>
    <w:rsid w:val="00DA1DC6"/>
    <w:rsid w:val="00DA4851"/>
    <w:rsid w:val="00DA7A93"/>
    <w:rsid w:val="00DB10EF"/>
    <w:rsid w:val="00DB4857"/>
    <w:rsid w:val="00DC0312"/>
    <w:rsid w:val="00DC1A65"/>
    <w:rsid w:val="00DC69F6"/>
    <w:rsid w:val="00DD2DAB"/>
    <w:rsid w:val="00DD30C5"/>
    <w:rsid w:val="00DE16A4"/>
    <w:rsid w:val="00DE174D"/>
    <w:rsid w:val="00DE3063"/>
    <w:rsid w:val="00DE6ABD"/>
    <w:rsid w:val="00DF021B"/>
    <w:rsid w:val="00DF1782"/>
    <w:rsid w:val="00DF23B1"/>
    <w:rsid w:val="00DF355B"/>
    <w:rsid w:val="00DF63E5"/>
    <w:rsid w:val="00E00C4B"/>
    <w:rsid w:val="00E028DD"/>
    <w:rsid w:val="00E03D45"/>
    <w:rsid w:val="00E04887"/>
    <w:rsid w:val="00E0637F"/>
    <w:rsid w:val="00E06B70"/>
    <w:rsid w:val="00E07626"/>
    <w:rsid w:val="00E07649"/>
    <w:rsid w:val="00E10941"/>
    <w:rsid w:val="00E165B8"/>
    <w:rsid w:val="00E209B7"/>
    <w:rsid w:val="00E27AC4"/>
    <w:rsid w:val="00E32693"/>
    <w:rsid w:val="00E3709C"/>
    <w:rsid w:val="00E37E65"/>
    <w:rsid w:val="00E40F8C"/>
    <w:rsid w:val="00E45314"/>
    <w:rsid w:val="00E45989"/>
    <w:rsid w:val="00E530D6"/>
    <w:rsid w:val="00E56E7D"/>
    <w:rsid w:val="00E6170C"/>
    <w:rsid w:val="00E6381E"/>
    <w:rsid w:val="00E638A7"/>
    <w:rsid w:val="00E661AF"/>
    <w:rsid w:val="00E674C1"/>
    <w:rsid w:val="00E818B5"/>
    <w:rsid w:val="00E83873"/>
    <w:rsid w:val="00E92A22"/>
    <w:rsid w:val="00E93907"/>
    <w:rsid w:val="00E93B61"/>
    <w:rsid w:val="00EA04BC"/>
    <w:rsid w:val="00EA4D75"/>
    <w:rsid w:val="00EA5853"/>
    <w:rsid w:val="00EA588E"/>
    <w:rsid w:val="00EB0008"/>
    <w:rsid w:val="00EB16BC"/>
    <w:rsid w:val="00EB1DEB"/>
    <w:rsid w:val="00EB2C23"/>
    <w:rsid w:val="00EB3922"/>
    <w:rsid w:val="00EB4C7F"/>
    <w:rsid w:val="00EC6DDE"/>
    <w:rsid w:val="00ED23F2"/>
    <w:rsid w:val="00ED46FC"/>
    <w:rsid w:val="00ED4C0F"/>
    <w:rsid w:val="00ED7F55"/>
    <w:rsid w:val="00EE48B1"/>
    <w:rsid w:val="00EE6077"/>
    <w:rsid w:val="00EE6E21"/>
    <w:rsid w:val="00EE7A1E"/>
    <w:rsid w:val="00EF26EA"/>
    <w:rsid w:val="00EF43B7"/>
    <w:rsid w:val="00F008DE"/>
    <w:rsid w:val="00F04246"/>
    <w:rsid w:val="00F169D8"/>
    <w:rsid w:val="00F21012"/>
    <w:rsid w:val="00F23AE5"/>
    <w:rsid w:val="00F325D2"/>
    <w:rsid w:val="00F368EC"/>
    <w:rsid w:val="00F407A5"/>
    <w:rsid w:val="00F4429F"/>
    <w:rsid w:val="00F4558C"/>
    <w:rsid w:val="00F46398"/>
    <w:rsid w:val="00F468EF"/>
    <w:rsid w:val="00F54124"/>
    <w:rsid w:val="00F55718"/>
    <w:rsid w:val="00F627EB"/>
    <w:rsid w:val="00F73CE5"/>
    <w:rsid w:val="00F748AF"/>
    <w:rsid w:val="00F83299"/>
    <w:rsid w:val="00F87F62"/>
    <w:rsid w:val="00FA6446"/>
    <w:rsid w:val="00FB0D87"/>
    <w:rsid w:val="00FB1AED"/>
    <w:rsid w:val="00FB30C6"/>
    <w:rsid w:val="00FC536F"/>
    <w:rsid w:val="00FC7CA0"/>
    <w:rsid w:val="00FD3356"/>
    <w:rsid w:val="00FD5EE0"/>
    <w:rsid w:val="00FD7A7C"/>
    <w:rsid w:val="00FE7BC0"/>
    <w:rsid w:val="00FF30C4"/>
    <w:rsid w:val="00FF3B96"/>
    <w:rsid w:val="00FF6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90C64A"/>
  <w15:docId w15:val="{CCC09BD1-565B-4403-8664-9F4F1C06D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4BBC"/>
    <w:rPr>
      <w:sz w:val="24"/>
      <w:szCs w:val="24"/>
    </w:rPr>
  </w:style>
  <w:style w:type="paragraph" w:styleId="Heading1">
    <w:name w:val="heading 1"/>
    <w:basedOn w:val="Normal"/>
    <w:next w:val="Normal"/>
    <w:qFormat/>
    <w:rsid w:val="00404BBC"/>
    <w:pPr>
      <w:keepNext/>
      <w:jc w:val="center"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link w:val="Heading2Char"/>
    <w:qFormat/>
    <w:rsid w:val="00404BBC"/>
    <w:pPr>
      <w:keepNext/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link w:val="Heading3Char"/>
    <w:qFormat/>
    <w:rsid w:val="00404BBC"/>
    <w:pPr>
      <w:keepNext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404BBC"/>
    <w:pPr>
      <w:jc w:val="center"/>
    </w:pPr>
    <w:rPr>
      <w:b/>
      <w:bCs/>
      <w:sz w:val="32"/>
    </w:rPr>
  </w:style>
  <w:style w:type="paragraph" w:styleId="ListParagraph">
    <w:name w:val="List Paragraph"/>
    <w:basedOn w:val="Normal"/>
    <w:uiPriority w:val="34"/>
    <w:qFormat/>
    <w:rsid w:val="004D5583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4F68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688A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B256A2"/>
    <w:rPr>
      <w:b/>
      <w:bCs/>
      <w:sz w:val="28"/>
      <w:szCs w:val="24"/>
    </w:rPr>
  </w:style>
  <w:style w:type="character" w:customStyle="1" w:styleId="Heading3Char">
    <w:name w:val="Heading 3 Char"/>
    <w:basedOn w:val="DefaultParagraphFont"/>
    <w:link w:val="Heading3"/>
    <w:rsid w:val="00B256A2"/>
    <w:rPr>
      <w:b/>
      <w:bCs/>
      <w:sz w:val="24"/>
      <w:szCs w:val="24"/>
    </w:rPr>
  </w:style>
  <w:style w:type="paragraph" w:customStyle="1" w:styleId="p6">
    <w:name w:val="p6"/>
    <w:basedOn w:val="Normal"/>
    <w:rsid w:val="00BC0A73"/>
    <w:pPr>
      <w:widowControl w:val="0"/>
      <w:tabs>
        <w:tab w:val="left" w:pos="754"/>
        <w:tab w:val="left" w:pos="1491"/>
      </w:tabs>
      <w:autoSpaceDE w:val="0"/>
      <w:autoSpaceDN w:val="0"/>
      <w:adjustRightInd w:val="0"/>
      <w:ind w:firstLine="754"/>
      <w:jc w:val="both"/>
    </w:pPr>
  </w:style>
  <w:style w:type="character" w:styleId="Hyperlink">
    <w:name w:val="Hyperlink"/>
    <w:basedOn w:val="DefaultParagraphFont"/>
    <w:unhideWhenUsed/>
    <w:rsid w:val="00BB02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02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BB022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teams.microsoft.com/l/team/19%3aFMHJF6kv8FRWtR9hScksxobKovN-tOThJ-KPLHlg7_E1%40thread.tacv2/conversations?groupId=78073153-2f79-4eaa-af92-67fe8abcc670&amp;tenantId=a50e84d7-5bab-44c2-9ee2-036fc9dcdfa6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6022FD-1771-45D1-A60A-998AACDE4B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CKSON COUNTY WATER</vt:lpstr>
    </vt:vector>
  </TitlesOfParts>
  <Company>JCWSA</Company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CKSON COUNTY WATER</dc:title>
  <dc:creator>Judy Davis</dc:creator>
  <cp:lastModifiedBy>Caleb Baughcum</cp:lastModifiedBy>
  <cp:revision>2</cp:revision>
  <cp:lastPrinted>2022-06-29T14:41:00Z</cp:lastPrinted>
  <dcterms:created xsi:type="dcterms:W3CDTF">2022-10-11T17:28:00Z</dcterms:created>
  <dcterms:modified xsi:type="dcterms:W3CDTF">2022-10-11T17:28:00Z</dcterms:modified>
</cp:coreProperties>
</file>